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37F7B" w14:textId="31BB0486" w:rsidR="0072572F" w:rsidRDefault="00634184">
      <w:r>
        <w:t xml:space="preserve">Leader: </w:t>
      </w:r>
      <w:r w:rsidR="001231C3">
        <w:t>Jose Rodriguez</w:t>
      </w:r>
    </w:p>
    <w:p w14:paraId="50FE8F7D" w14:textId="6C5210B0" w:rsidR="00634184" w:rsidRDefault="00634184">
      <w:r>
        <w:t xml:space="preserve">Dev 1: </w:t>
      </w:r>
      <w:r w:rsidR="001231C3">
        <w:t>Mark Richmond</w:t>
      </w:r>
    </w:p>
    <w:p w14:paraId="50D38759" w14:textId="6FD1410B" w:rsidR="00634184" w:rsidRDefault="00634184">
      <w:r>
        <w:t>Dev 2:</w:t>
      </w:r>
      <w:r w:rsidR="001231C3">
        <w:t xml:space="preserve"> </w:t>
      </w:r>
      <w:r>
        <w:t xml:space="preserve">Zack Colangelo </w:t>
      </w:r>
    </w:p>
    <w:p w14:paraId="5DFC5279" w14:textId="6EA94BE3" w:rsidR="00634184" w:rsidRDefault="00634184">
      <w:r>
        <w:t>Tester</w:t>
      </w:r>
      <w:r w:rsidR="00CA4463">
        <w:t>:</w:t>
      </w:r>
      <w:r>
        <w:t xml:space="preserve"> </w:t>
      </w:r>
      <w:r w:rsidR="001231C3">
        <w:t>Stephen Hess</w:t>
      </w:r>
    </w:p>
    <w:p w14:paraId="33F4D070" w14:textId="0F477CDE" w:rsidR="00634184" w:rsidRDefault="00634184">
      <w:r>
        <w:t xml:space="preserve">Tester 2: </w:t>
      </w:r>
      <w:r w:rsidR="00CA4463">
        <w:t xml:space="preserve"> </w:t>
      </w:r>
      <w:r w:rsidR="001231C3">
        <w:t>Cody Kiedaiseh</w:t>
      </w:r>
    </w:p>
    <w:p w14:paraId="51ED226B" w14:textId="77777777" w:rsidR="00634184" w:rsidRDefault="00634184"/>
    <w:p w14:paraId="114E3286" w14:textId="77777777" w:rsidR="00634184" w:rsidRDefault="00634184">
      <w:r w:rsidRPr="00CA4463">
        <w:rPr>
          <w:b/>
        </w:rPr>
        <w:t>Sub System</w:t>
      </w:r>
      <w:r>
        <w:t xml:space="preserve">: </w:t>
      </w:r>
    </w:p>
    <w:p w14:paraId="7FF4F560" w14:textId="77777777" w:rsidR="00634184" w:rsidRDefault="00634184">
      <w:r>
        <w:t>Home Tab: Displays information on how the program works. Static Page Function name – HomePage</w:t>
      </w:r>
    </w:p>
    <w:p w14:paraId="737654A4" w14:textId="77777777" w:rsidR="00634184" w:rsidRDefault="00634184">
      <w:r>
        <w:t>Grade Input Tab: 3</w:t>
      </w:r>
      <w:r w:rsidR="00CA4463">
        <w:t xml:space="preserve"> Functions: First</w:t>
      </w:r>
      <w:r>
        <w:t xml:space="preserve"> to get grades name</w:t>
      </w:r>
      <w:r w:rsidR="00CA4463">
        <w:t>d</w:t>
      </w:r>
      <w:r>
        <w:t xml:space="preserve"> getGrades</w:t>
      </w:r>
      <w:r w:rsidR="00CA4463">
        <w:t>. S</w:t>
      </w:r>
      <w:r>
        <w:t xml:space="preserve">econd functions calculates GPA </w:t>
      </w:r>
      <w:r w:rsidR="00CA4463">
        <w:t xml:space="preserve">named </w:t>
      </w:r>
      <w:r>
        <w:t>outputGPA</w:t>
      </w:r>
      <w:r w:rsidR="00CA4463">
        <w:t xml:space="preserve">. </w:t>
      </w:r>
      <w:r>
        <w:t xml:space="preserve">Third </w:t>
      </w:r>
      <w:r w:rsidR="00CA4463">
        <w:t xml:space="preserve">function named addToArray </w:t>
      </w:r>
      <w:r>
        <w:t xml:space="preserve">takes data from outputGPA, and puts in </w:t>
      </w:r>
      <w:r w:rsidR="00CA4463">
        <w:t>array that can be accessed by the third tab.</w:t>
      </w:r>
    </w:p>
    <w:p w14:paraId="1D99FFA8" w14:textId="77777777" w:rsidR="00634184" w:rsidRDefault="00634184"/>
    <w:p w14:paraId="37F18F0C" w14:textId="77777777" w:rsidR="00634184" w:rsidRDefault="00634184">
      <w:r>
        <w:t>Qualified Students Tab: Displays list of Qualified Students: Takes input of GPA threshold, outputs list of students that meet the threshold requirements.</w:t>
      </w:r>
    </w:p>
    <w:p w14:paraId="49098FFB" w14:textId="77777777" w:rsidR="00634184" w:rsidRDefault="00634184"/>
    <w:p w14:paraId="0EE57B1C" w14:textId="77777777" w:rsidR="00634184" w:rsidRDefault="00634184"/>
    <w:p w14:paraId="14B09C5E" w14:textId="77777777" w:rsidR="00CA4463" w:rsidRDefault="00634184">
      <w:r w:rsidRPr="00CA4463">
        <w:rPr>
          <w:b/>
        </w:rPr>
        <w:t>Testing</w:t>
      </w:r>
      <w:r>
        <w:t xml:space="preserve">: </w:t>
      </w:r>
    </w:p>
    <w:p w14:paraId="566B88A8" w14:textId="77777777" w:rsidR="00CA4463" w:rsidRDefault="00CA4463">
      <w:r>
        <w:t>Test cases will be evaluated fully later, but as a base test case:</w:t>
      </w:r>
    </w:p>
    <w:p w14:paraId="76666BF2" w14:textId="77777777" w:rsidR="00634184" w:rsidRDefault="00634184">
      <w:r>
        <w:t>Create test cases as needed for home tab, grade input tab, and qualitifed students tab:</w:t>
      </w:r>
    </w:p>
    <w:p w14:paraId="524817BA" w14:textId="77777777" w:rsidR="00634184" w:rsidRDefault="00634184">
      <w:r>
        <w:t>Home Tab: Is everything Displayed?</w:t>
      </w:r>
    </w:p>
    <w:p w14:paraId="32C31B4E" w14:textId="77777777" w:rsidR="00634184" w:rsidRDefault="00CA4463">
      <w:r>
        <w:t>Grade Input Tab: Can everything be inputted, various characters etc, Does the GPA Calculate function work correctly, does it correctly put info into array</w:t>
      </w:r>
    </w:p>
    <w:p w14:paraId="01FB45EC" w14:textId="77777777" w:rsidR="00CA4463" w:rsidRDefault="00CA4463"/>
    <w:p w14:paraId="1FB62642" w14:textId="77777777" w:rsidR="00CA4463" w:rsidRDefault="00CA4463">
      <w:r>
        <w:t xml:space="preserve">Qualified, Does it display the range is should? </w:t>
      </w:r>
    </w:p>
    <w:p w14:paraId="29E67C4F" w14:textId="77777777" w:rsidR="00CA4463" w:rsidRDefault="00CA4463"/>
    <w:p w14:paraId="0A3BB460" w14:textId="77777777" w:rsidR="00CA4463" w:rsidRDefault="00CA4463">
      <w:r w:rsidRPr="00CA4463">
        <w:rPr>
          <w:b/>
        </w:rPr>
        <w:t>Timeline</w:t>
      </w:r>
      <w:r>
        <w:t>:</w:t>
      </w:r>
    </w:p>
    <w:p w14:paraId="2F8379E7" w14:textId="77777777" w:rsidR="00CA4463" w:rsidRDefault="00CA4463">
      <w:r>
        <w:t>By 2/20 we will have tab functions coded, and testing will begin.</w:t>
      </w:r>
    </w:p>
    <w:p w14:paraId="61E86124" w14:textId="77777777" w:rsidR="00CA4463" w:rsidRDefault="00CA4463">
      <w:r>
        <w:t xml:space="preserve">By the 2/28 has revealed bugs, and most have been fixed. A week remains for various testing / unforeseen consequences. </w:t>
      </w:r>
    </w:p>
    <w:p w14:paraId="2AE39432" w14:textId="77777777" w:rsidR="00CA4463" w:rsidRDefault="00CA4463"/>
    <w:p w14:paraId="77B90E23" w14:textId="77777777" w:rsidR="00634184" w:rsidRDefault="00634184"/>
    <w:p w14:paraId="11605BF7" w14:textId="77777777" w:rsidR="00634184" w:rsidRDefault="00634184"/>
    <w:p w14:paraId="38B4C0F6" w14:textId="77777777" w:rsidR="00634184" w:rsidRDefault="00634184"/>
    <w:p w14:paraId="095B79FB" w14:textId="77777777" w:rsidR="00634184" w:rsidRDefault="00634184"/>
    <w:sectPr w:rsidR="0063418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6DE473" w14:textId="77777777" w:rsidR="00130BC2" w:rsidRDefault="00130BC2" w:rsidP="00634184">
      <w:pPr>
        <w:spacing w:after="0" w:line="240" w:lineRule="auto"/>
      </w:pPr>
      <w:r>
        <w:separator/>
      </w:r>
    </w:p>
  </w:endnote>
  <w:endnote w:type="continuationSeparator" w:id="0">
    <w:p w14:paraId="2EC89629" w14:textId="77777777" w:rsidR="00130BC2" w:rsidRDefault="00130BC2" w:rsidP="00634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8E962" w14:textId="77777777" w:rsidR="00130BC2" w:rsidRDefault="00130BC2" w:rsidP="00634184">
      <w:pPr>
        <w:spacing w:after="0" w:line="240" w:lineRule="auto"/>
      </w:pPr>
      <w:r>
        <w:separator/>
      </w:r>
    </w:p>
  </w:footnote>
  <w:footnote w:type="continuationSeparator" w:id="0">
    <w:p w14:paraId="7A77BA06" w14:textId="77777777" w:rsidR="00130BC2" w:rsidRDefault="00130BC2" w:rsidP="00634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6DF5A" w14:textId="77777777" w:rsidR="00634184" w:rsidRPr="00CA4463" w:rsidRDefault="00634184">
    <w:pPr>
      <w:pStyle w:val="Header"/>
      <w:rPr>
        <w:b/>
      </w:rPr>
    </w:pPr>
    <w:r w:rsidRPr="00CA4463">
      <w:rPr>
        <w:b/>
      </w:rPr>
      <w:t>The A Team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DExsjA3MzIB8pR0lIJTi4sz8/NACgxrAYNz0vssAAAA"/>
  </w:docVars>
  <w:rsids>
    <w:rsidRoot w:val="00634184"/>
    <w:rsid w:val="001231C3"/>
    <w:rsid w:val="00130BC2"/>
    <w:rsid w:val="0044536F"/>
    <w:rsid w:val="004B001D"/>
    <w:rsid w:val="00634184"/>
    <w:rsid w:val="00CA4463"/>
    <w:rsid w:val="00F01119"/>
    <w:rsid w:val="00F4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B9B75"/>
  <w15:chartTrackingRefBased/>
  <w15:docId w15:val="{62C47EE0-4B57-49D4-8166-74C17115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4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84"/>
  </w:style>
  <w:style w:type="paragraph" w:styleId="Footer">
    <w:name w:val="footer"/>
    <w:basedOn w:val="Normal"/>
    <w:link w:val="FooterChar"/>
    <w:uiPriority w:val="99"/>
    <w:unhideWhenUsed/>
    <w:rsid w:val="006341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Hess</dc:creator>
  <cp:keywords/>
  <dc:description/>
  <cp:lastModifiedBy>Mark</cp:lastModifiedBy>
  <cp:revision>2</cp:revision>
  <dcterms:created xsi:type="dcterms:W3CDTF">2020-02-07T02:00:00Z</dcterms:created>
  <dcterms:modified xsi:type="dcterms:W3CDTF">2020-05-04T00:02:00Z</dcterms:modified>
</cp:coreProperties>
</file>